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2F484" w14:textId="00A7CAF7" w:rsidR="000B5C8D" w:rsidRDefault="5FEA3EE6" w:rsidP="4FC5D4A2">
      <w:pPr>
        <w:jc w:val="center"/>
      </w:pPr>
      <w:r>
        <w:rPr>
          <w:noProof/>
          <w:lang w:eastAsia="nb-NO"/>
        </w:rPr>
        <w:drawing>
          <wp:inline distT="0" distB="0" distL="0" distR="0" wp14:anchorId="1FE07794" wp14:editId="64B75715">
            <wp:extent cx="2787390" cy="1562100"/>
            <wp:effectExtent l="0" t="0" r="0" b="0"/>
            <wp:docPr id="1799808150" name="Bilde 1799808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39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B5993" w14:textId="77777777" w:rsidR="001033C4" w:rsidRDefault="001033C4"/>
    <w:p w14:paraId="70476B65" w14:textId="6F848330" w:rsidR="001033C4" w:rsidRPr="00987E10" w:rsidRDefault="001033C4" w:rsidP="001033C4">
      <w:pPr>
        <w:pStyle w:val="Overskrift1"/>
        <w:jc w:val="center"/>
        <w:rPr>
          <w:rFonts w:ascii="Arial" w:hAnsi="Arial" w:cs="Arial"/>
          <w:b/>
          <w:sz w:val="36"/>
          <w:szCs w:val="36"/>
        </w:rPr>
      </w:pPr>
      <w:r w:rsidRPr="00987E10">
        <w:rPr>
          <w:rFonts w:ascii="Arial" w:hAnsi="Arial" w:cs="Arial"/>
          <w:b/>
          <w:sz w:val="36"/>
          <w:szCs w:val="36"/>
        </w:rPr>
        <w:t>18. Landskonferanse</w:t>
      </w:r>
      <w:r w:rsidR="00457016">
        <w:rPr>
          <w:rFonts w:ascii="Arial" w:hAnsi="Arial" w:cs="Arial"/>
          <w:b/>
          <w:sz w:val="36"/>
          <w:szCs w:val="36"/>
        </w:rPr>
        <w:t>n</w:t>
      </w:r>
      <w:r w:rsidRPr="00987E10">
        <w:rPr>
          <w:rFonts w:ascii="Arial" w:hAnsi="Arial" w:cs="Arial"/>
          <w:b/>
          <w:sz w:val="36"/>
          <w:szCs w:val="36"/>
        </w:rPr>
        <w:t xml:space="preserve"> i palliasjon</w:t>
      </w:r>
    </w:p>
    <w:p w14:paraId="7EEFE62B" w14:textId="77777777" w:rsidR="001033C4" w:rsidRPr="00987E10" w:rsidRDefault="001033C4" w:rsidP="001033C4">
      <w:pPr>
        <w:pStyle w:val="Overskrift1"/>
        <w:jc w:val="center"/>
        <w:rPr>
          <w:rFonts w:ascii="Arial" w:hAnsi="Arial" w:cs="Arial"/>
          <w:b/>
          <w:sz w:val="36"/>
          <w:szCs w:val="36"/>
        </w:rPr>
      </w:pPr>
      <w:r w:rsidRPr="00987E10">
        <w:rPr>
          <w:rFonts w:ascii="Arial" w:hAnsi="Arial" w:cs="Arial"/>
          <w:b/>
          <w:sz w:val="36"/>
          <w:szCs w:val="36"/>
        </w:rPr>
        <w:t>Bergen 11. – 13. september</w:t>
      </w:r>
    </w:p>
    <w:p w14:paraId="545DEFCA" w14:textId="77777777" w:rsidR="001033C4" w:rsidRPr="00987E10" w:rsidRDefault="001033C4" w:rsidP="001033C4">
      <w:pPr>
        <w:pStyle w:val="Overskrift1"/>
        <w:jc w:val="center"/>
        <w:rPr>
          <w:rFonts w:ascii="Arial" w:hAnsi="Arial" w:cs="Arial"/>
          <w:b/>
          <w:sz w:val="36"/>
          <w:szCs w:val="36"/>
        </w:rPr>
      </w:pPr>
      <w:r w:rsidRPr="00987E10">
        <w:rPr>
          <w:rFonts w:ascii="Arial" w:hAnsi="Arial" w:cs="Arial"/>
          <w:b/>
          <w:sz w:val="36"/>
          <w:szCs w:val="36"/>
        </w:rPr>
        <w:t>2024</w:t>
      </w:r>
    </w:p>
    <w:p w14:paraId="32C4EF13" w14:textId="77777777" w:rsidR="001033C4" w:rsidRPr="001033C4" w:rsidRDefault="001033C4" w:rsidP="001033C4"/>
    <w:p w14:paraId="48148BCF" w14:textId="77777777" w:rsidR="001033C4" w:rsidRPr="00987E10" w:rsidRDefault="001033C4" w:rsidP="001033C4">
      <w:pPr>
        <w:jc w:val="center"/>
        <w:rPr>
          <w:rFonts w:ascii="Arial" w:hAnsi="Arial" w:cs="Arial"/>
          <w:b/>
          <w:sz w:val="28"/>
          <w:szCs w:val="28"/>
        </w:rPr>
      </w:pPr>
      <w:r w:rsidRPr="00987E10">
        <w:rPr>
          <w:rFonts w:ascii="Arial" w:hAnsi="Arial" w:cs="Arial"/>
          <w:b/>
          <w:sz w:val="28"/>
          <w:szCs w:val="28"/>
        </w:rPr>
        <w:t>Skjema for innsending av</w:t>
      </w:r>
    </w:p>
    <w:p w14:paraId="57447138" w14:textId="77777777" w:rsidR="001033C4" w:rsidRPr="00987E10" w:rsidRDefault="001033C4" w:rsidP="001033C4">
      <w:pPr>
        <w:jc w:val="center"/>
        <w:rPr>
          <w:rFonts w:ascii="Arial" w:hAnsi="Arial" w:cs="Arial"/>
          <w:b/>
          <w:sz w:val="28"/>
          <w:szCs w:val="28"/>
        </w:rPr>
      </w:pPr>
      <w:r w:rsidRPr="00987E10">
        <w:rPr>
          <w:rFonts w:ascii="Arial" w:hAnsi="Arial" w:cs="Arial"/>
          <w:b/>
          <w:sz w:val="28"/>
          <w:szCs w:val="28"/>
        </w:rPr>
        <w:t>ABSTRACT</w:t>
      </w:r>
    </w:p>
    <w:p w14:paraId="77B85632" w14:textId="77777777" w:rsidR="001033C4" w:rsidRDefault="001033C4" w:rsidP="001033C4">
      <w:pPr>
        <w:jc w:val="center"/>
        <w:rPr>
          <w:rFonts w:ascii="Arial" w:hAnsi="Arial" w:cs="Arial"/>
          <w:b/>
          <w:sz w:val="24"/>
          <w:szCs w:val="24"/>
        </w:rPr>
      </w:pPr>
    </w:p>
    <w:p w14:paraId="75CFA8BB" w14:textId="55D868AC" w:rsidR="001033C4" w:rsidRPr="001033C4" w:rsidRDefault="001033C4" w:rsidP="4FC5D4A2">
      <w:pPr>
        <w:jc w:val="center"/>
        <w:rPr>
          <w:rFonts w:ascii="Arial" w:hAnsi="Arial" w:cs="Arial"/>
          <w:sz w:val="24"/>
          <w:szCs w:val="24"/>
        </w:rPr>
      </w:pPr>
      <w:r w:rsidRPr="4FC5D4A2">
        <w:rPr>
          <w:rFonts w:ascii="Arial" w:hAnsi="Arial" w:cs="Arial"/>
          <w:b/>
          <w:bCs/>
          <w:sz w:val="24"/>
          <w:szCs w:val="24"/>
        </w:rPr>
        <w:t>Skjemaet sendes som vedlegg til e-post til leder av vitenskapelig komité</w:t>
      </w:r>
      <w:r w:rsidR="1A786AA5" w:rsidRPr="4FC5D4A2">
        <w:rPr>
          <w:rFonts w:ascii="Arial" w:hAnsi="Arial" w:cs="Arial"/>
          <w:b/>
          <w:bCs/>
          <w:sz w:val="24"/>
          <w:szCs w:val="24"/>
        </w:rPr>
        <w:t>,</w:t>
      </w:r>
      <w:r w:rsidRPr="4FC5D4A2">
        <w:rPr>
          <w:rFonts w:ascii="Arial" w:hAnsi="Arial" w:cs="Arial"/>
          <w:b/>
          <w:bCs/>
          <w:sz w:val="24"/>
          <w:szCs w:val="24"/>
        </w:rPr>
        <w:t xml:space="preserve"> </w:t>
      </w:r>
      <w:r>
        <w:br/>
      </w:r>
      <w:r w:rsidRPr="4FC5D4A2">
        <w:rPr>
          <w:rFonts w:ascii="Arial" w:hAnsi="Arial" w:cs="Arial"/>
          <w:b/>
          <w:bCs/>
          <w:sz w:val="24"/>
          <w:szCs w:val="24"/>
        </w:rPr>
        <w:t xml:space="preserve">Nina E. Hjorth: </w:t>
      </w:r>
      <w:hyperlink r:id="rId11">
        <w:r w:rsidRPr="4FC5D4A2">
          <w:rPr>
            <w:rStyle w:val="Hyperkobling"/>
            <w:rFonts w:ascii="Arial" w:hAnsi="Arial" w:cs="Arial"/>
            <w:sz w:val="24"/>
            <w:szCs w:val="24"/>
          </w:rPr>
          <w:t>abstract.landskonferansen@gmail.com</w:t>
        </w:r>
      </w:hyperlink>
    </w:p>
    <w:p w14:paraId="3A8915C7" w14:textId="77777777" w:rsidR="001033C4" w:rsidRDefault="001033C4" w:rsidP="4FC5D4A2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8155945" w14:textId="0F66E06F" w:rsidR="001033C4" w:rsidRDefault="001033C4" w:rsidP="4FC5D4A2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4FC5D4A2">
        <w:rPr>
          <w:rFonts w:ascii="Arial" w:hAnsi="Arial" w:cs="Arial"/>
          <w:b/>
          <w:bCs/>
          <w:sz w:val="24"/>
          <w:szCs w:val="24"/>
        </w:rPr>
        <w:t>Frist for innsending: 1</w:t>
      </w:r>
      <w:r w:rsidR="0DD02EF0" w:rsidRPr="4FC5D4A2">
        <w:rPr>
          <w:rFonts w:ascii="Arial" w:hAnsi="Arial" w:cs="Arial"/>
          <w:b/>
          <w:bCs/>
          <w:sz w:val="24"/>
          <w:szCs w:val="24"/>
        </w:rPr>
        <w:t>5</w:t>
      </w:r>
      <w:r w:rsidRPr="4FC5D4A2">
        <w:rPr>
          <w:rFonts w:ascii="Arial" w:hAnsi="Arial" w:cs="Arial"/>
          <w:b/>
          <w:bCs/>
          <w:sz w:val="24"/>
          <w:szCs w:val="24"/>
        </w:rPr>
        <w:t xml:space="preserve">. </w:t>
      </w:r>
      <w:r w:rsidR="2954153C" w:rsidRPr="4FC5D4A2">
        <w:rPr>
          <w:rFonts w:ascii="Arial" w:hAnsi="Arial" w:cs="Arial"/>
          <w:b/>
          <w:bCs/>
          <w:sz w:val="24"/>
          <w:szCs w:val="24"/>
        </w:rPr>
        <w:t xml:space="preserve">mars </w:t>
      </w:r>
      <w:r w:rsidRPr="4FC5D4A2">
        <w:rPr>
          <w:rFonts w:ascii="Arial" w:hAnsi="Arial" w:cs="Arial"/>
          <w:b/>
          <w:bCs/>
          <w:sz w:val="24"/>
          <w:szCs w:val="24"/>
        </w:rPr>
        <w:t>2024</w:t>
      </w:r>
    </w:p>
    <w:p w14:paraId="260E8E13" w14:textId="2C15B786" w:rsidR="001033C4" w:rsidRDefault="001033C4" w:rsidP="4FC5D4A2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4FC5D4A2">
        <w:rPr>
          <w:rFonts w:ascii="Arial" w:hAnsi="Arial" w:cs="Arial"/>
          <w:b/>
          <w:bCs/>
          <w:sz w:val="24"/>
          <w:szCs w:val="24"/>
        </w:rPr>
        <w:t>Den som skal presentere arbeidet (</w:t>
      </w:r>
      <w:r w:rsidR="1AC0AF93" w:rsidRPr="4FC5D4A2">
        <w:rPr>
          <w:rFonts w:ascii="Arial" w:hAnsi="Arial" w:cs="Arial"/>
          <w:b/>
          <w:bCs/>
          <w:sz w:val="24"/>
          <w:szCs w:val="24"/>
        </w:rPr>
        <w:t xml:space="preserve">fortrinnsvis </w:t>
      </w:r>
      <w:r w:rsidRPr="4FC5D4A2">
        <w:rPr>
          <w:rFonts w:ascii="Arial" w:hAnsi="Arial" w:cs="Arial"/>
          <w:b/>
          <w:bCs/>
          <w:sz w:val="24"/>
          <w:szCs w:val="24"/>
        </w:rPr>
        <w:t>førsteforfatter), må være påmeldt konferansen, og må betale konferanseavgift.</w:t>
      </w:r>
    </w:p>
    <w:p w14:paraId="09E48946" w14:textId="0814E9A1" w:rsidR="4FC5D4A2" w:rsidRDefault="4FC5D4A2" w:rsidP="4FC5D4A2">
      <w:pPr>
        <w:rPr>
          <w:rFonts w:ascii="Arial" w:hAnsi="Arial" w:cs="Arial"/>
          <w:b/>
          <w:bCs/>
          <w:sz w:val="24"/>
          <w:szCs w:val="24"/>
        </w:rPr>
      </w:pPr>
    </w:p>
    <w:p w14:paraId="542B0E1D" w14:textId="77777777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  <w:r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 xml:space="preserve">Hvilken presentasjonsform ønskes? </w:t>
      </w:r>
    </w:p>
    <w:p w14:paraId="12C93F3C" w14:textId="77777777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4D8BAC53" w14:textId="13512832" w:rsidR="001033C4" w:rsidRPr="001033C4" w:rsidRDefault="00000000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  <w:sdt>
        <w:sdtPr>
          <w:rPr>
            <w:rFonts w:ascii="Arial" w:eastAsia="Arial" w:hAnsi="Arial" w:cs="Arial"/>
            <w:position w:val="-1"/>
            <w:sz w:val="24"/>
            <w:szCs w:val="24"/>
            <w:lang w:eastAsia="nb-NO"/>
          </w:rPr>
          <w:id w:val="-1291509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33C4">
            <w:rPr>
              <w:rFonts w:ascii="MS Gothic" w:eastAsia="MS Gothic" w:hAnsi="MS Gothic" w:cs="Arial" w:hint="eastAsia"/>
              <w:position w:val="-1"/>
              <w:sz w:val="24"/>
              <w:szCs w:val="24"/>
              <w:lang w:eastAsia="nb-NO"/>
            </w:rPr>
            <w:t>☐</w:t>
          </w:r>
        </w:sdtContent>
      </w:sdt>
      <w:r w:rsidR="001033C4"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 xml:space="preserve"> poster</w:t>
      </w:r>
      <w:r w:rsidR="001033C4"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ab/>
      </w:r>
      <w:r w:rsidR="001033C4"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ab/>
      </w:r>
      <w:sdt>
        <w:sdtPr>
          <w:rPr>
            <w:rFonts w:ascii="Arial" w:eastAsia="Arial" w:hAnsi="Arial" w:cs="Arial"/>
            <w:position w:val="-1"/>
            <w:sz w:val="24"/>
            <w:szCs w:val="24"/>
            <w:lang w:eastAsia="nb-NO"/>
          </w:rPr>
          <w:id w:val="-9316633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33C4" w:rsidRPr="001033C4">
            <w:rPr>
              <w:rFonts w:ascii="Segoe UI Symbol" w:eastAsia="Arial" w:hAnsi="Segoe UI Symbol" w:cs="Segoe UI Symbol"/>
              <w:position w:val="-1"/>
              <w:sz w:val="24"/>
              <w:szCs w:val="24"/>
              <w:lang w:eastAsia="nb-NO"/>
            </w:rPr>
            <w:t>☐</w:t>
          </w:r>
        </w:sdtContent>
      </w:sdt>
      <w:r w:rsidR="003C33CA">
        <w:rPr>
          <w:rFonts w:ascii="Arial" w:eastAsia="Arial" w:hAnsi="Arial" w:cs="Arial"/>
          <w:position w:val="-1"/>
          <w:sz w:val="24"/>
          <w:szCs w:val="24"/>
          <w:lang w:eastAsia="nb-NO"/>
        </w:rPr>
        <w:t xml:space="preserve"> </w:t>
      </w:r>
      <w:r w:rsidR="001033C4"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>muntlig presentasjon</w:t>
      </w:r>
      <w:r w:rsidR="001033C4"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ab/>
      </w:r>
      <w:r w:rsidR="001033C4"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ab/>
      </w:r>
      <w:sdt>
        <w:sdtPr>
          <w:rPr>
            <w:rFonts w:ascii="Arial" w:eastAsia="Arial" w:hAnsi="Arial" w:cs="Arial"/>
            <w:position w:val="-1"/>
            <w:sz w:val="24"/>
            <w:szCs w:val="24"/>
            <w:lang w:eastAsia="nb-NO"/>
          </w:rPr>
          <w:id w:val="171684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33C4">
            <w:rPr>
              <w:rFonts w:ascii="MS Gothic" w:eastAsia="MS Gothic" w:hAnsi="MS Gothic" w:cs="Arial" w:hint="eastAsia"/>
              <w:position w:val="-1"/>
              <w:sz w:val="24"/>
              <w:szCs w:val="24"/>
              <w:lang w:eastAsia="nb-NO"/>
            </w:rPr>
            <w:t>☐</w:t>
          </w:r>
        </w:sdtContent>
      </w:sdt>
      <w:r w:rsidR="001033C4"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 xml:space="preserve"> ingen preferanse</w:t>
      </w:r>
    </w:p>
    <w:p w14:paraId="025EC998" w14:textId="77777777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31C0E4A4" w14:textId="0C4B6FC2" w:rsidR="4FC5D4A2" w:rsidRDefault="4FC5D4A2" w:rsidP="4FC5D4A2">
      <w:pPr>
        <w:spacing w:after="0" w:line="1" w:lineRule="atLeast"/>
        <w:ind w:leftChars="-1" w:hangingChars="1" w:hanging="2"/>
        <w:outlineLvl w:val="0"/>
        <w:rPr>
          <w:rFonts w:ascii="Arial" w:eastAsia="Arial" w:hAnsi="Arial" w:cs="Arial"/>
          <w:sz w:val="24"/>
          <w:szCs w:val="24"/>
          <w:lang w:eastAsia="nb-NO"/>
        </w:rPr>
      </w:pPr>
    </w:p>
    <w:p w14:paraId="09686CBE" w14:textId="4BA5E994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  <w:r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>Forfattere (navn, arbeidsted, e-postadresse)</w:t>
      </w:r>
    </w:p>
    <w:p w14:paraId="06206210" w14:textId="77777777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  <w:r w:rsidRPr="001033C4">
        <w:rPr>
          <w:rFonts w:ascii="Arial" w:eastAsia="Arial" w:hAnsi="Arial" w:cs="Arial"/>
          <w:position w:val="-1"/>
          <w:sz w:val="24"/>
          <w:szCs w:val="24"/>
          <w:lang w:eastAsia="nb-NO"/>
        </w:rPr>
        <w:t>  </w:t>
      </w:r>
    </w:p>
    <w:p w14:paraId="533BC80C" w14:textId="77777777" w:rsidR="00987E10" w:rsidRDefault="00987E10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2A974927" w14:textId="77777777" w:rsid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6EB285EA" w14:textId="4FBEF795" w:rsidR="6104F2E1" w:rsidRDefault="6104F2E1" w:rsidP="6104F2E1">
      <w:pPr>
        <w:spacing w:after="0" w:line="1" w:lineRule="atLeast"/>
        <w:ind w:leftChars="-1" w:hangingChars="1" w:hanging="2"/>
        <w:outlineLvl w:val="0"/>
        <w:rPr>
          <w:rFonts w:ascii="Arial" w:eastAsia="Arial" w:hAnsi="Arial" w:cs="Arial"/>
          <w:sz w:val="24"/>
          <w:szCs w:val="24"/>
          <w:lang w:eastAsia="nb-NO"/>
        </w:rPr>
      </w:pPr>
    </w:p>
    <w:p w14:paraId="08DE25B4" w14:textId="77777777" w:rsid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5BFEAF2B" w14:textId="77777777" w:rsidR="001033C4" w:rsidRPr="003C33CA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b/>
          <w:position w:val="-1"/>
          <w:sz w:val="24"/>
          <w:szCs w:val="24"/>
          <w:lang w:eastAsia="nb-NO"/>
        </w:rPr>
      </w:pPr>
      <w:r w:rsidRPr="003C33CA">
        <w:rPr>
          <w:rFonts w:ascii="Arial" w:eastAsia="Arial" w:hAnsi="Arial" w:cs="Arial"/>
          <w:b/>
          <w:position w:val="-1"/>
          <w:sz w:val="24"/>
          <w:szCs w:val="24"/>
          <w:lang w:eastAsia="nb-NO"/>
        </w:rPr>
        <w:lastRenderedPageBreak/>
        <w:t xml:space="preserve">Tittel på abstractet: </w:t>
      </w:r>
    </w:p>
    <w:p w14:paraId="20CF0DA7" w14:textId="22DB818F" w:rsid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5A0616DA" w14:textId="1C2F233F" w:rsidR="003C33CA" w:rsidRDefault="003C33CA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5767E447" w14:textId="77777777" w:rsidR="003C33CA" w:rsidRDefault="003C33CA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56E4D9E2" w14:textId="5CAAE336" w:rsidR="003C33CA" w:rsidRPr="001033C4" w:rsidRDefault="003C33CA" w:rsidP="003C33CA">
      <w:pPr>
        <w:suppressAutoHyphens/>
        <w:spacing w:after="0" w:line="1" w:lineRule="atLeast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424B9589" w14:textId="42CE679F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  <w:r w:rsidRPr="001033C4">
        <w:rPr>
          <w:rFonts w:ascii="Arial" w:eastAsia="Arial" w:hAnsi="Arial" w:cs="Arial"/>
          <w:b/>
          <w:position w:val="-1"/>
          <w:sz w:val="24"/>
          <w:szCs w:val="24"/>
          <w:lang w:eastAsia="nb-NO"/>
        </w:rPr>
        <w:t xml:space="preserve">Tekst </w:t>
      </w:r>
      <w:r w:rsidRPr="003C33CA">
        <w:rPr>
          <w:rFonts w:ascii="Arial" w:eastAsia="Arial" w:hAnsi="Arial" w:cs="Arial"/>
          <w:position w:val="-1"/>
          <w:sz w:val="24"/>
          <w:szCs w:val="24"/>
          <w:lang w:eastAsia="nb-NO"/>
        </w:rPr>
        <w:t>(maks 250 ord) med følgende inndeling:</w:t>
      </w:r>
      <w:r w:rsidR="00987E10">
        <w:rPr>
          <w:rFonts w:ascii="Arial" w:eastAsia="Arial" w:hAnsi="Arial" w:cs="Arial"/>
          <w:b/>
          <w:position w:val="-1"/>
          <w:sz w:val="24"/>
          <w:szCs w:val="24"/>
          <w:lang w:eastAsia="nb-NO"/>
        </w:rPr>
        <w:br/>
      </w:r>
    </w:p>
    <w:p w14:paraId="68B488C0" w14:textId="2162049A" w:rsidR="001033C4" w:rsidRDefault="001033C4" w:rsidP="003C33CA">
      <w:pPr>
        <w:suppressAutoHyphens/>
        <w:spacing w:after="0" w:line="1" w:lineRule="atLeast"/>
        <w:ind w:firstLine="708"/>
        <w:textDirection w:val="btLr"/>
        <w:textAlignment w:val="top"/>
        <w:outlineLvl w:val="0"/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</w:pPr>
      <w:r w:rsidRPr="003C33CA"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  <w:t>Bakgrunn</w:t>
      </w:r>
    </w:p>
    <w:p w14:paraId="48575BA4" w14:textId="77777777" w:rsidR="003C33CA" w:rsidRPr="003C33CA" w:rsidRDefault="003C33CA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</w:pPr>
    </w:p>
    <w:p w14:paraId="70EF21BD" w14:textId="77777777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20EE3065" w14:textId="0A6AC341" w:rsidR="001033C4" w:rsidRDefault="001033C4" w:rsidP="003C33CA">
      <w:pPr>
        <w:suppressAutoHyphens/>
        <w:spacing w:after="0" w:line="1" w:lineRule="atLeast"/>
        <w:ind w:firstLine="708"/>
        <w:textDirection w:val="btLr"/>
        <w:textAlignment w:val="top"/>
        <w:outlineLvl w:val="0"/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</w:pPr>
      <w:r w:rsidRPr="003C33CA"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  <w:t>Metode</w:t>
      </w:r>
    </w:p>
    <w:p w14:paraId="3CD1525B" w14:textId="77777777" w:rsidR="003C33CA" w:rsidRPr="003C33CA" w:rsidRDefault="003C33CA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</w:pPr>
    </w:p>
    <w:p w14:paraId="6CC35959" w14:textId="77777777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1D479030" w14:textId="496187D4" w:rsidR="001033C4" w:rsidRDefault="001033C4" w:rsidP="003C33CA">
      <w:pPr>
        <w:suppressAutoHyphens/>
        <w:spacing w:after="0" w:line="1" w:lineRule="atLeast"/>
        <w:ind w:firstLine="708"/>
        <w:textDirection w:val="btLr"/>
        <w:textAlignment w:val="top"/>
        <w:outlineLvl w:val="0"/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</w:pPr>
      <w:r w:rsidRPr="003C33CA"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  <w:t>Resultat</w:t>
      </w:r>
    </w:p>
    <w:p w14:paraId="3DA4AC07" w14:textId="77777777" w:rsidR="003C33CA" w:rsidRPr="003C33CA" w:rsidRDefault="003C33CA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</w:pPr>
    </w:p>
    <w:p w14:paraId="5D7347CB" w14:textId="77777777" w:rsidR="001033C4" w:rsidRPr="001033C4" w:rsidRDefault="001033C4" w:rsidP="001033C4">
      <w:pPr>
        <w:suppressAutoHyphens/>
        <w:spacing w:after="0" w:line="1" w:lineRule="atLeast"/>
        <w:ind w:leftChars="-1" w:hangingChars="1" w:hanging="2"/>
        <w:textDirection w:val="btLr"/>
        <w:textAlignment w:val="top"/>
        <w:outlineLvl w:val="0"/>
        <w:rPr>
          <w:rFonts w:ascii="Arial" w:eastAsia="Arial" w:hAnsi="Arial" w:cs="Arial"/>
          <w:position w:val="-1"/>
          <w:sz w:val="24"/>
          <w:szCs w:val="24"/>
          <w:lang w:eastAsia="nb-NO"/>
        </w:rPr>
      </w:pPr>
    </w:p>
    <w:p w14:paraId="7EC10744" w14:textId="5B71148F" w:rsidR="001033C4" w:rsidRPr="003C33CA" w:rsidRDefault="001033C4" w:rsidP="003C33CA">
      <w:pPr>
        <w:suppressAutoHyphens/>
        <w:spacing w:after="0" w:line="1" w:lineRule="atLeast"/>
        <w:ind w:firstLine="708"/>
        <w:textDirection w:val="btLr"/>
        <w:textAlignment w:val="top"/>
        <w:outlineLvl w:val="0"/>
        <w:rPr>
          <w:rFonts w:ascii="Arial" w:hAnsi="Arial" w:cs="Arial"/>
          <w:b/>
          <w:i/>
          <w:sz w:val="24"/>
          <w:szCs w:val="24"/>
        </w:rPr>
      </w:pPr>
      <w:r w:rsidRPr="003C33CA">
        <w:rPr>
          <w:rFonts w:ascii="Arial" w:eastAsia="Arial" w:hAnsi="Arial" w:cs="Arial"/>
          <w:b/>
          <w:i/>
          <w:position w:val="-1"/>
          <w:sz w:val="24"/>
          <w:szCs w:val="24"/>
          <w:lang w:eastAsia="nb-NO"/>
        </w:rPr>
        <w:t>Konklusjon</w:t>
      </w:r>
    </w:p>
    <w:sectPr w:rsidR="001033C4" w:rsidRPr="003C33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B95DB" w14:textId="77777777" w:rsidR="00845F64" w:rsidRDefault="00845F64" w:rsidP="001033C4">
      <w:pPr>
        <w:spacing w:after="0" w:line="240" w:lineRule="auto"/>
      </w:pPr>
      <w:r>
        <w:separator/>
      </w:r>
    </w:p>
  </w:endnote>
  <w:endnote w:type="continuationSeparator" w:id="0">
    <w:p w14:paraId="24868138" w14:textId="77777777" w:rsidR="00845F64" w:rsidRDefault="00845F64" w:rsidP="001033C4">
      <w:pPr>
        <w:spacing w:after="0" w:line="240" w:lineRule="auto"/>
      </w:pPr>
      <w:r>
        <w:continuationSeparator/>
      </w:r>
    </w:p>
  </w:endnote>
  <w:endnote w:type="continuationNotice" w:id="1">
    <w:p w14:paraId="520E804D" w14:textId="77777777" w:rsidR="00845F64" w:rsidRDefault="00845F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19EC7" w14:textId="77777777" w:rsidR="001033C4" w:rsidRDefault="001033C4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E17E4" w14:textId="36AE8984" w:rsidR="001033C4" w:rsidRDefault="001033C4" w:rsidP="001033C4">
    <w:pPr>
      <w:pStyle w:val="Bunntekst"/>
      <w:tabs>
        <w:tab w:val="left" w:pos="6720"/>
      </w:tabs>
    </w:pPr>
    <w:r>
      <w:rPr>
        <w:noProof/>
        <w:lang w:eastAsia="nb-NO"/>
      </w:rPr>
      <w:drawing>
        <wp:inline distT="0" distB="0" distL="0" distR="0" wp14:anchorId="7202ACA3" wp14:editId="6BA5CCCB">
          <wp:extent cx="1334135" cy="480060"/>
          <wp:effectExtent l="0" t="0" r="0" b="0"/>
          <wp:docPr id="2" name="Bild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4135" cy="4800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  <w:t xml:space="preserve">                                                                               </w:t>
    </w:r>
    <w:r>
      <w:rPr>
        <w:noProof/>
        <w:lang w:eastAsia="nb-NO"/>
      </w:rPr>
      <w:drawing>
        <wp:inline distT="0" distB="0" distL="0" distR="0" wp14:anchorId="52AE7105" wp14:editId="0932AE9A">
          <wp:extent cx="1749425" cy="551815"/>
          <wp:effectExtent l="0" t="0" r="3175" b="635"/>
          <wp:docPr id="3" name="Picture 3" descr="Link til forsiden [logo]">
            <a:hlinkClick xmlns:a="http://schemas.openxmlformats.org/drawingml/2006/main" r:id="rId2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ink til forsiden [logo]">
                    <a:hlinkClick r:id="rId2"/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A3DFB" w14:textId="77777777" w:rsidR="001033C4" w:rsidRDefault="001033C4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97167" w14:textId="77777777" w:rsidR="00845F64" w:rsidRDefault="00845F64" w:rsidP="001033C4">
      <w:pPr>
        <w:spacing w:after="0" w:line="240" w:lineRule="auto"/>
      </w:pPr>
      <w:r>
        <w:separator/>
      </w:r>
    </w:p>
  </w:footnote>
  <w:footnote w:type="continuationSeparator" w:id="0">
    <w:p w14:paraId="4281945A" w14:textId="77777777" w:rsidR="00845F64" w:rsidRDefault="00845F64" w:rsidP="001033C4">
      <w:pPr>
        <w:spacing w:after="0" w:line="240" w:lineRule="auto"/>
      </w:pPr>
      <w:r>
        <w:continuationSeparator/>
      </w:r>
    </w:p>
  </w:footnote>
  <w:footnote w:type="continuationNotice" w:id="1">
    <w:p w14:paraId="2A6C4BF6" w14:textId="77777777" w:rsidR="00845F64" w:rsidRDefault="00845F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3FC08" w14:textId="77777777" w:rsidR="001033C4" w:rsidRDefault="001033C4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F0489" w14:textId="77777777" w:rsidR="001033C4" w:rsidRDefault="001033C4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4D48E" w14:textId="77777777" w:rsidR="001033C4" w:rsidRDefault="001033C4">
    <w:pPr>
      <w:pStyle w:val="Top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tLC0NDYxsbQwMjVW0lEKTi0uzszPAykwrAUAaDj66CwAAAA="/>
  </w:docVars>
  <w:rsids>
    <w:rsidRoot w:val="001033C4"/>
    <w:rsid w:val="000B5C8D"/>
    <w:rsid w:val="001033C4"/>
    <w:rsid w:val="00293928"/>
    <w:rsid w:val="003C33CA"/>
    <w:rsid w:val="00457016"/>
    <w:rsid w:val="00845F64"/>
    <w:rsid w:val="00903500"/>
    <w:rsid w:val="00987E10"/>
    <w:rsid w:val="00FD4B70"/>
    <w:rsid w:val="0259D1CE"/>
    <w:rsid w:val="0DD02EF0"/>
    <w:rsid w:val="1A786AA5"/>
    <w:rsid w:val="1AC0AF93"/>
    <w:rsid w:val="2954153C"/>
    <w:rsid w:val="416B028A"/>
    <w:rsid w:val="46CBDA35"/>
    <w:rsid w:val="4FC5D4A2"/>
    <w:rsid w:val="5C02A330"/>
    <w:rsid w:val="5FEA3EE6"/>
    <w:rsid w:val="6104F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71BC82"/>
  <w15:chartTrackingRefBased/>
  <w15:docId w15:val="{E8BB9046-C8FA-4CDB-9AD9-DA95CB63F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1033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1033C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kobling">
    <w:name w:val="Hyperlink"/>
    <w:basedOn w:val="Standardskriftforavsnitt"/>
    <w:uiPriority w:val="99"/>
    <w:unhideWhenUsed/>
    <w:rsid w:val="001033C4"/>
    <w:rPr>
      <w:color w:val="0000FF" w:themeColor="hyperlink"/>
      <w:u w:val="single"/>
    </w:rPr>
  </w:style>
  <w:style w:type="paragraph" w:styleId="Topptekst">
    <w:name w:val="header"/>
    <w:basedOn w:val="Normal"/>
    <w:link w:val="TopptekstTegn"/>
    <w:uiPriority w:val="99"/>
    <w:unhideWhenUsed/>
    <w:rsid w:val="001033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1033C4"/>
  </w:style>
  <w:style w:type="paragraph" w:styleId="Bunntekst">
    <w:name w:val="footer"/>
    <w:basedOn w:val="Normal"/>
    <w:link w:val="BunntekstTegn"/>
    <w:uiPriority w:val="99"/>
    <w:unhideWhenUsed/>
    <w:rsid w:val="001033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1033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bstract.landskonferansen@gmail.com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hyperlink" Target="http://www.palliativmed.org/id/76085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d309352-9dce-4d22-ab00-469af18d27a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A6BC389334094F96CFB6E9E1AEC1F3" ma:contentTypeVersion="13" ma:contentTypeDescription="Opprett et nytt dokument." ma:contentTypeScope="" ma:versionID="f7125d8b2b594088344c64a3c96295ad">
  <xsd:schema xmlns:xsd="http://www.w3.org/2001/XMLSchema" xmlns:xs="http://www.w3.org/2001/XMLSchema" xmlns:p="http://schemas.microsoft.com/office/2006/metadata/properties" xmlns:ns3="0d309352-9dce-4d22-ab00-469af18d27a0" xmlns:ns4="b75c18fd-f9fc-44cf-a8a9-b522d49fa613" targetNamespace="http://schemas.microsoft.com/office/2006/metadata/properties" ma:root="true" ma:fieldsID="d07abc847e2316b04a3ae1b5005e43d6" ns3:_="" ns4:_="">
    <xsd:import namespace="0d309352-9dce-4d22-ab00-469af18d27a0"/>
    <xsd:import namespace="b75c18fd-f9fc-44cf-a8a9-b522d49fa6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09352-9dce-4d22-ab00-469af18d27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c18fd-f9fc-44cf-a8a9-b522d49fa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BCB84C-67E9-4ABC-A82C-81A41C0328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1BF7BA-A0D7-4E0E-A602-E1FFB7845EC7}">
  <ds:schemaRefs>
    <ds:schemaRef ds:uri="http://schemas.microsoft.com/office/2006/metadata/properties"/>
    <ds:schemaRef ds:uri="http://schemas.microsoft.com/office/infopath/2007/PartnerControls"/>
    <ds:schemaRef ds:uri="0d309352-9dce-4d22-ab00-469af18d27a0"/>
  </ds:schemaRefs>
</ds:datastoreItem>
</file>

<file path=customXml/itemProps3.xml><?xml version="1.0" encoding="utf-8"?>
<ds:datastoreItem xmlns:ds="http://schemas.openxmlformats.org/officeDocument/2006/customXml" ds:itemID="{299362FF-9607-4F8F-B2AA-02CE50D2C4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619366-03A2-4E05-ACEA-40459F12C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309352-9dce-4d22-ab00-469af18d27a0"/>
    <ds:schemaRef ds:uri="b75c18fd-f9fc-44cf-a8a9-b522d49fa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lse Vest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Elisabeth Hjorth</dc:creator>
  <cp:keywords/>
  <dc:description/>
  <cp:lastModifiedBy>Anne Fasting</cp:lastModifiedBy>
  <cp:revision>3</cp:revision>
  <dcterms:created xsi:type="dcterms:W3CDTF">2023-10-10T15:35:00Z</dcterms:created>
  <dcterms:modified xsi:type="dcterms:W3CDTF">2023-10-16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A6BC389334094F96CFB6E9E1AEC1F3</vt:lpwstr>
  </property>
  <property fmtid="{D5CDD505-2E9C-101B-9397-08002B2CF9AE}" pid="3" name="MSIP_Label_d291ddcc-9a90-46b7-a727-d19b3ec4b730_Enabled">
    <vt:lpwstr>true</vt:lpwstr>
  </property>
  <property fmtid="{D5CDD505-2E9C-101B-9397-08002B2CF9AE}" pid="4" name="MSIP_Label_d291ddcc-9a90-46b7-a727-d19b3ec4b730_SetDate">
    <vt:lpwstr>2023-09-04T14:42:51Z</vt:lpwstr>
  </property>
  <property fmtid="{D5CDD505-2E9C-101B-9397-08002B2CF9AE}" pid="5" name="MSIP_Label_d291ddcc-9a90-46b7-a727-d19b3ec4b730_Method">
    <vt:lpwstr>Privileged</vt:lpwstr>
  </property>
  <property fmtid="{D5CDD505-2E9C-101B-9397-08002B2CF9AE}" pid="6" name="MSIP_Label_d291ddcc-9a90-46b7-a727-d19b3ec4b730_Name">
    <vt:lpwstr>Åpen</vt:lpwstr>
  </property>
  <property fmtid="{D5CDD505-2E9C-101B-9397-08002B2CF9AE}" pid="7" name="MSIP_Label_d291ddcc-9a90-46b7-a727-d19b3ec4b730_SiteId">
    <vt:lpwstr>bdcbe535-f3cf-49f5-8a6a-fb6d98dc7837</vt:lpwstr>
  </property>
  <property fmtid="{D5CDD505-2E9C-101B-9397-08002B2CF9AE}" pid="8" name="MSIP_Label_d291ddcc-9a90-46b7-a727-d19b3ec4b730_ActionId">
    <vt:lpwstr>e4968d44-eafd-4378-b233-c3bc76b57f33</vt:lpwstr>
  </property>
  <property fmtid="{D5CDD505-2E9C-101B-9397-08002B2CF9AE}" pid="9" name="MSIP_Label_d291ddcc-9a90-46b7-a727-d19b3ec4b730_ContentBits">
    <vt:lpwstr>0</vt:lpwstr>
  </property>
</Properties>
</file>